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6E88B8" w14:textId="77777777" w:rsidR="00567854" w:rsidRDefault="00567854" w:rsidP="00B359CA">
      <w:pPr>
        <w:spacing w:after="120"/>
        <w:rPr>
          <w:rFonts w:ascii="Arial" w:hAnsi="Arial" w:cs="Arial"/>
          <w:b/>
          <w:iCs/>
          <w:sz w:val="26"/>
          <w:szCs w:val="26"/>
        </w:rPr>
      </w:pPr>
      <w:r w:rsidRPr="00567854">
        <w:rPr>
          <w:rFonts w:ascii="Arial" w:hAnsi="Arial" w:cs="Arial"/>
          <w:b/>
          <w:iCs/>
          <w:sz w:val="26"/>
          <w:szCs w:val="26"/>
        </w:rPr>
        <w:t>Appendix 3 – Consultation Log example</w:t>
      </w:r>
    </w:p>
    <w:p w14:paraId="604C0AF2" w14:textId="3473B835" w:rsidR="00C576A6" w:rsidRPr="00907124" w:rsidRDefault="00B359CA" w:rsidP="00B359CA">
      <w:pPr>
        <w:spacing w:after="120"/>
        <w:rPr>
          <w:rFonts w:ascii="Arial" w:hAnsi="Arial" w:cs="Arial"/>
          <w:sz w:val="20"/>
          <w:szCs w:val="20"/>
        </w:rPr>
      </w:pPr>
      <w:r w:rsidRPr="00907124">
        <w:rPr>
          <w:rFonts w:ascii="Arial" w:hAnsi="Arial" w:cs="Arial"/>
          <w:sz w:val="20"/>
          <w:szCs w:val="20"/>
        </w:rPr>
        <w:t>Programme:</w:t>
      </w:r>
      <w:r w:rsidRPr="00907124">
        <w:rPr>
          <w:rFonts w:ascii="Arial" w:hAnsi="Arial" w:cs="Arial"/>
          <w:sz w:val="20"/>
          <w:szCs w:val="20"/>
        </w:rPr>
        <w:tab/>
      </w:r>
      <w:r w:rsidRPr="00907124">
        <w:rPr>
          <w:rFonts w:ascii="Arial" w:hAnsi="Arial" w:cs="Arial"/>
          <w:i/>
          <w:iCs/>
          <w:sz w:val="20"/>
          <w:szCs w:val="20"/>
        </w:rPr>
        <w:t>Programme title</w:t>
      </w:r>
      <w:r w:rsidR="00C576A6" w:rsidRPr="00907124">
        <w:rPr>
          <w:rFonts w:ascii="Arial" w:hAnsi="Arial" w:cs="Arial"/>
          <w:i/>
          <w:iCs/>
          <w:sz w:val="20"/>
          <w:szCs w:val="20"/>
        </w:rPr>
        <w:tab/>
      </w:r>
      <w:r w:rsidR="00C576A6" w:rsidRPr="00907124">
        <w:rPr>
          <w:rFonts w:ascii="Arial" w:hAnsi="Arial" w:cs="Arial"/>
          <w:i/>
          <w:iCs/>
          <w:sz w:val="20"/>
          <w:szCs w:val="20"/>
        </w:rPr>
        <w:tab/>
      </w:r>
    </w:p>
    <w:p w14:paraId="48BFE0B0" w14:textId="39E63778" w:rsidR="00015AB1" w:rsidRPr="000D0F0C" w:rsidRDefault="00B359CA" w:rsidP="00B359CA">
      <w:pPr>
        <w:spacing w:after="120"/>
        <w:rPr>
          <w:rFonts w:ascii="Arial" w:hAnsi="Arial" w:cs="Arial"/>
          <w:i/>
          <w:iCs/>
          <w:sz w:val="20"/>
          <w:szCs w:val="20"/>
        </w:rPr>
      </w:pPr>
      <w:r w:rsidRPr="00907124">
        <w:rPr>
          <w:rFonts w:ascii="Arial" w:hAnsi="Arial" w:cs="Arial"/>
          <w:sz w:val="20"/>
          <w:szCs w:val="20"/>
        </w:rPr>
        <w:t>Leading to:</w:t>
      </w:r>
      <w:r w:rsidRPr="00907124">
        <w:rPr>
          <w:rFonts w:ascii="Arial" w:hAnsi="Arial" w:cs="Arial"/>
          <w:sz w:val="20"/>
          <w:szCs w:val="20"/>
        </w:rPr>
        <w:tab/>
      </w:r>
      <w:r w:rsidRPr="00907124">
        <w:rPr>
          <w:rFonts w:ascii="Arial" w:hAnsi="Arial" w:cs="Arial"/>
          <w:i/>
          <w:iCs/>
          <w:sz w:val="20"/>
          <w:szCs w:val="20"/>
        </w:rPr>
        <w:t>Qualification title</w:t>
      </w:r>
      <w:r w:rsidR="00015AB1" w:rsidRPr="00907124">
        <w:rPr>
          <w:rFonts w:ascii="Arial" w:hAnsi="Arial" w:cs="Arial"/>
          <w:i/>
          <w:iCs/>
          <w:sz w:val="20"/>
          <w:szCs w:val="20"/>
        </w:rPr>
        <w:tab/>
      </w:r>
    </w:p>
    <w:p w14:paraId="48AC4C91" w14:textId="65D33CB0" w:rsidR="00B359CA" w:rsidRPr="000D0F0C" w:rsidRDefault="00B359CA" w:rsidP="00B359CA">
      <w:pPr>
        <w:spacing w:after="12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22392" w:type="dxa"/>
        <w:tblLook w:val="04A0" w:firstRow="1" w:lastRow="0" w:firstColumn="1" w:lastColumn="0" w:noHBand="0" w:noVBand="1"/>
      </w:tblPr>
      <w:tblGrid>
        <w:gridCol w:w="1974"/>
        <w:gridCol w:w="1556"/>
        <w:gridCol w:w="1573"/>
        <w:gridCol w:w="989"/>
        <w:gridCol w:w="1524"/>
        <w:gridCol w:w="4218"/>
        <w:gridCol w:w="4641"/>
        <w:gridCol w:w="3519"/>
        <w:gridCol w:w="2398"/>
      </w:tblGrid>
      <w:tr w:rsidR="00B359CA" w:rsidRPr="009A557A" w14:paraId="1125BCF4" w14:textId="77777777" w:rsidTr="00992DE2">
        <w:tc>
          <w:tcPr>
            <w:tcW w:w="22392" w:type="dxa"/>
            <w:gridSpan w:val="9"/>
            <w:tcBorders>
              <w:bottom w:val="single" w:sz="4" w:space="0" w:color="auto"/>
            </w:tcBorders>
            <w:shd w:val="clear" w:color="auto" w:fill="A8D08D" w:themeFill="accent6" w:themeFillTint="99"/>
            <w:vAlign w:val="center"/>
          </w:tcPr>
          <w:p w14:paraId="150237DC" w14:textId="77777777" w:rsidR="00B359CA" w:rsidRPr="009A557A" w:rsidRDefault="00B359CA" w:rsidP="00992DE2">
            <w:pPr>
              <w:spacing w:before="120" w:after="120"/>
              <w:jc w:val="center"/>
              <w:rPr>
                <w:rFonts w:ascii="Arial" w:hAnsi="Arial" w:cs="Arial"/>
                <w:b/>
                <w:bCs/>
              </w:rPr>
            </w:pPr>
            <w:r w:rsidRPr="009A557A">
              <w:rPr>
                <w:rFonts w:ascii="Arial" w:hAnsi="Arial" w:cs="Arial"/>
                <w:b/>
                <w:bCs/>
              </w:rPr>
              <w:t>CONSULTATION LOG</w:t>
            </w:r>
          </w:p>
        </w:tc>
      </w:tr>
      <w:tr w:rsidR="00B359CA" w:rsidRPr="009A557A" w14:paraId="6522020C" w14:textId="77777777" w:rsidTr="00992DE2">
        <w:tc>
          <w:tcPr>
            <w:tcW w:w="22392" w:type="dxa"/>
            <w:gridSpan w:val="9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FCEA1CC" w14:textId="77777777" w:rsidR="00B359CA" w:rsidRPr="009A557A" w:rsidRDefault="00B359CA" w:rsidP="00992DE2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B359CA" w:rsidRPr="009A557A" w14:paraId="5F2A83C9" w14:textId="77777777" w:rsidTr="000D0F0C">
        <w:tc>
          <w:tcPr>
            <w:tcW w:w="1974" w:type="dxa"/>
            <w:shd w:val="clear" w:color="auto" w:fill="E2EFD9" w:themeFill="accent6" w:themeFillTint="33"/>
            <w:vAlign w:val="center"/>
          </w:tcPr>
          <w:p w14:paraId="64B578C6" w14:textId="77777777" w:rsidR="00B359CA" w:rsidRPr="000D0F0C" w:rsidRDefault="00B359CA" w:rsidP="00992DE2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D0F0C">
              <w:rPr>
                <w:rFonts w:ascii="Arial" w:hAnsi="Arial" w:cs="Arial"/>
                <w:b/>
                <w:bCs/>
                <w:sz w:val="20"/>
                <w:szCs w:val="20"/>
              </w:rPr>
              <w:t>Relevant Community &amp; Key Stakeholder Groups</w:t>
            </w:r>
          </w:p>
          <w:p w14:paraId="20E72BC8" w14:textId="23908A4F" w:rsidR="00B359CA" w:rsidRPr="000D0F0C" w:rsidRDefault="00B359CA" w:rsidP="00992DE2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0F0C">
              <w:rPr>
                <w:rFonts w:ascii="Arial" w:hAnsi="Arial" w:cs="Arial"/>
                <w:sz w:val="20"/>
                <w:szCs w:val="20"/>
              </w:rPr>
              <w:t>[*drop down menu</w:t>
            </w:r>
            <w:r w:rsidR="008528D2" w:rsidRPr="000D0F0C">
              <w:rPr>
                <w:rFonts w:ascii="Arial" w:hAnsi="Arial" w:cs="Arial"/>
                <w:sz w:val="20"/>
                <w:szCs w:val="20"/>
              </w:rPr>
              <w:t xml:space="preserve"> in each cell</w:t>
            </w:r>
            <w:r w:rsidRPr="000D0F0C">
              <w:rPr>
                <w:rFonts w:ascii="Arial" w:hAnsi="Arial" w:cs="Arial"/>
                <w:sz w:val="20"/>
                <w:szCs w:val="20"/>
              </w:rPr>
              <w:t>]</w:t>
            </w:r>
          </w:p>
        </w:tc>
        <w:tc>
          <w:tcPr>
            <w:tcW w:w="1556" w:type="dxa"/>
            <w:shd w:val="clear" w:color="auto" w:fill="E2EFD9" w:themeFill="accent6" w:themeFillTint="33"/>
            <w:vAlign w:val="center"/>
          </w:tcPr>
          <w:p w14:paraId="5F87680D" w14:textId="77777777" w:rsidR="00B359CA" w:rsidRPr="000D0F0C" w:rsidRDefault="00B359CA" w:rsidP="00992DE2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D0F0C">
              <w:rPr>
                <w:rFonts w:ascii="Arial" w:hAnsi="Arial" w:cs="Arial"/>
                <w:b/>
                <w:bCs/>
                <w:sz w:val="20"/>
                <w:szCs w:val="20"/>
              </w:rPr>
              <w:t>Name/Title</w:t>
            </w:r>
          </w:p>
        </w:tc>
        <w:tc>
          <w:tcPr>
            <w:tcW w:w="1573" w:type="dxa"/>
            <w:shd w:val="clear" w:color="auto" w:fill="E2EFD9" w:themeFill="accent6" w:themeFillTint="33"/>
            <w:vAlign w:val="center"/>
          </w:tcPr>
          <w:p w14:paraId="68AFB71A" w14:textId="77777777" w:rsidR="00B359CA" w:rsidRPr="000D0F0C" w:rsidRDefault="00B359CA" w:rsidP="00992DE2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D0F0C">
              <w:rPr>
                <w:rFonts w:ascii="Arial" w:hAnsi="Arial" w:cs="Arial"/>
                <w:b/>
                <w:bCs/>
                <w:sz w:val="20"/>
                <w:szCs w:val="20"/>
              </w:rPr>
              <w:t>Person/Point of Contact</w:t>
            </w:r>
          </w:p>
        </w:tc>
        <w:tc>
          <w:tcPr>
            <w:tcW w:w="989" w:type="dxa"/>
            <w:shd w:val="clear" w:color="auto" w:fill="E2EFD9" w:themeFill="accent6" w:themeFillTint="33"/>
            <w:vAlign w:val="center"/>
          </w:tcPr>
          <w:p w14:paraId="38104E5E" w14:textId="77777777" w:rsidR="00B359CA" w:rsidRPr="000D0F0C" w:rsidRDefault="00B359CA" w:rsidP="00992DE2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D0F0C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524" w:type="dxa"/>
            <w:shd w:val="clear" w:color="auto" w:fill="E2EFD9" w:themeFill="accent6" w:themeFillTint="33"/>
            <w:vAlign w:val="center"/>
          </w:tcPr>
          <w:p w14:paraId="649B3188" w14:textId="77777777" w:rsidR="00B359CA" w:rsidRPr="000D0F0C" w:rsidRDefault="00B359CA" w:rsidP="00992DE2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D0F0C">
              <w:rPr>
                <w:rFonts w:ascii="Arial" w:hAnsi="Arial" w:cs="Arial"/>
                <w:b/>
                <w:bCs/>
                <w:sz w:val="20"/>
                <w:szCs w:val="20"/>
              </w:rPr>
              <w:t>Method of consultation</w:t>
            </w:r>
          </w:p>
          <w:p w14:paraId="30C80FE4" w14:textId="7DB2F98C" w:rsidR="00B359CA" w:rsidRPr="000D0F0C" w:rsidRDefault="00B359CA" w:rsidP="00992DE2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D0F0C">
              <w:rPr>
                <w:rFonts w:ascii="Arial" w:hAnsi="Arial" w:cs="Arial"/>
                <w:sz w:val="20"/>
                <w:szCs w:val="20"/>
              </w:rPr>
              <w:t>[*drop down menu</w:t>
            </w:r>
            <w:r w:rsidR="008528D2" w:rsidRPr="000D0F0C">
              <w:rPr>
                <w:rFonts w:ascii="Arial" w:hAnsi="Arial" w:cs="Arial"/>
                <w:sz w:val="20"/>
                <w:szCs w:val="20"/>
              </w:rPr>
              <w:t xml:space="preserve"> in each cell</w:t>
            </w:r>
            <w:r w:rsidRPr="000D0F0C">
              <w:rPr>
                <w:rFonts w:ascii="Arial" w:hAnsi="Arial" w:cs="Arial"/>
                <w:sz w:val="20"/>
                <w:szCs w:val="20"/>
              </w:rPr>
              <w:t>]</w:t>
            </w:r>
          </w:p>
        </w:tc>
        <w:tc>
          <w:tcPr>
            <w:tcW w:w="4218" w:type="dxa"/>
            <w:shd w:val="clear" w:color="auto" w:fill="E2EFD9" w:themeFill="accent6" w:themeFillTint="33"/>
            <w:vAlign w:val="center"/>
          </w:tcPr>
          <w:p w14:paraId="06165D5F" w14:textId="2BE2730D" w:rsidR="00B359CA" w:rsidRPr="000D0F0C" w:rsidRDefault="00B359CA" w:rsidP="00992DE2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D0F0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ey points discussed </w:t>
            </w:r>
            <w:r w:rsidR="00254D99" w:rsidRPr="000D0F0C">
              <w:rPr>
                <w:rFonts w:ascii="Arial" w:hAnsi="Arial" w:cs="Arial"/>
                <w:b/>
                <w:bCs/>
                <w:sz w:val="20"/>
                <w:szCs w:val="20"/>
              </w:rPr>
              <w:t>and</w:t>
            </w:r>
            <w:r w:rsidRPr="000D0F0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iews expressed</w:t>
            </w:r>
          </w:p>
        </w:tc>
        <w:tc>
          <w:tcPr>
            <w:tcW w:w="4641" w:type="dxa"/>
            <w:shd w:val="clear" w:color="auto" w:fill="E2EFD9" w:themeFill="accent6" w:themeFillTint="33"/>
            <w:vAlign w:val="center"/>
          </w:tcPr>
          <w:p w14:paraId="2308BA30" w14:textId="66E528D0" w:rsidR="00B359CA" w:rsidRPr="000D0F0C" w:rsidRDefault="00B359CA" w:rsidP="00992DE2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D0F0C">
              <w:rPr>
                <w:rFonts w:ascii="Arial" w:hAnsi="Arial" w:cs="Arial"/>
                <w:b/>
                <w:bCs/>
                <w:sz w:val="20"/>
                <w:szCs w:val="20"/>
              </w:rPr>
              <w:t>Subsequent consideration of</w:t>
            </w:r>
            <w:r w:rsidR="00254D99" w:rsidRPr="000D0F0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se</w:t>
            </w:r>
            <w:r w:rsidRPr="000D0F0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iews by TEO </w:t>
            </w:r>
          </w:p>
        </w:tc>
        <w:tc>
          <w:tcPr>
            <w:tcW w:w="3519" w:type="dxa"/>
            <w:shd w:val="clear" w:color="auto" w:fill="E2EFD9" w:themeFill="accent6" w:themeFillTint="33"/>
            <w:vAlign w:val="center"/>
          </w:tcPr>
          <w:p w14:paraId="20DB9184" w14:textId="04EE7506" w:rsidR="00B359CA" w:rsidRPr="000D0F0C" w:rsidRDefault="00B359CA" w:rsidP="00992DE2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D0F0C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="00254D99" w:rsidRPr="000D0F0C">
              <w:rPr>
                <w:rFonts w:ascii="Arial" w:hAnsi="Arial" w:cs="Arial"/>
                <w:b/>
                <w:bCs/>
                <w:sz w:val="20"/>
                <w:szCs w:val="20"/>
              </w:rPr>
              <w:t>xamples of how or where this is evidenced in the programme</w:t>
            </w:r>
          </w:p>
        </w:tc>
        <w:tc>
          <w:tcPr>
            <w:tcW w:w="2398" w:type="dxa"/>
            <w:shd w:val="clear" w:color="auto" w:fill="E2EFD9" w:themeFill="accent6" w:themeFillTint="33"/>
            <w:vAlign w:val="center"/>
          </w:tcPr>
          <w:p w14:paraId="226A32C5" w14:textId="77777777" w:rsidR="00B359CA" w:rsidRPr="000D0F0C" w:rsidRDefault="00B359CA" w:rsidP="00992DE2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D0F0C">
              <w:rPr>
                <w:rFonts w:ascii="Arial" w:hAnsi="Arial" w:cs="Arial"/>
                <w:b/>
                <w:bCs/>
                <w:sz w:val="20"/>
                <w:szCs w:val="20"/>
              </w:rPr>
              <w:t>Other comments:</w:t>
            </w:r>
          </w:p>
        </w:tc>
      </w:tr>
      <w:tr w:rsidR="00B359CA" w:rsidRPr="009A557A" w14:paraId="4D57A4F4" w14:textId="77777777" w:rsidTr="000D0F0C">
        <w:tc>
          <w:tcPr>
            <w:tcW w:w="1974" w:type="dxa"/>
            <w:vAlign w:val="center"/>
          </w:tcPr>
          <w:p w14:paraId="7D0E9626" w14:textId="77777777" w:rsidR="00B359CA" w:rsidRPr="000D0F0C" w:rsidRDefault="00567854" w:rsidP="00992DE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-1560556576"/>
                <w:placeholder>
                  <w:docPart w:val="C749C9DCFF924AB0A2487F3B398A30BA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B359CA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33A331BB" w14:textId="77777777" w:rsidR="00B359CA" w:rsidRPr="000D0F0C" w:rsidRDefault="00B359CA" w:rsidP="00992DE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16B7AB94" w14:textId="77777777" w:rsidR="00B359CA" w:rsidRPr="000D0F0C" w:rsidRDefault="00B359CA" w:rsidP="00992DE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1F3DFBAC" w14:textId="77777777" w:rsidR="00B359CA" w:rsidRPr="000D0F0C" w:rsidRDefault="00B359CA" w:rsidP="00992DE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27ECC416" w14:textId="77777777" w:rsidR="00B359CA" w:rsidRPr="000D0F0C" w:rsidRDefault="00567854" w:rsidP="00992DE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-1076434346"/>
                <w:placeholder>
                  <w:docPart w:val="40F19D26FB754A16BD6FDAA39CFECD88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B359CA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412B4839" w14:textId="77777777" w:rsidR="00B359CA" w:rsidRPr="000D0F0C" w:rsidRDefault="00B359CA" w:rsidP="00992DE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347E9071" w14:textId="77777777" w:rsidR="00B359CA" w:rsidRPr="000D0F0C" w:rsidRDefault="00B359CA" w:rsidP="00992DE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767821CE" w14:textId="77777777" w:rsidR="00B359CA" w:rsidRPr="000D0F0C" w:rsidRDefault="00B359CA" w:rsidP="00992DE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79B5C51B" w14:textId="77777777" w:rsidR="00B359CA" w:rsidRPr="000D0F0C" w:rsidRDefault="00B359CA" w:rsidP="00992DE2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7D833131" w14:textId="77777777" w:rsidTr="000D0F0C">
        <w:tc>
          <w:tcPr>
            <w:tcW w:w="1974" w:type="dxa"/>
          </w:tcPr>
          <w:p w14:paraId="36600021" w14:textId="710E5D58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777831780"/>
                <w:placeholder>
                  <w:docPart w:val="7FC5A032E464433E8391BBE650B52309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1BF1C383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24E6440B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30CD3077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4AC9103C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-1788267571"/>
                <w:placeholder>
                  <w:docPart w:val="EECCA526836F4845B01A0EA92F7F4958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1E80A0D2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47A655A8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5330DECE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14E05756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76261E56" w14:textId="77777777" w:rsidTr="000D0F0C">
        <w:tc>
          <w:tcPr>
            <w:tcW w:w="1974" w:type="dxa"/>
          </w:tcPr>
          <w:p w14:paraId="2D03126C" w14:textId="6556D2ED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-1255674162"/>
                <w:placeholder>
                  <w:docPart w:val="8352CED0DDC2437D809F22D2F8F34ABD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69E6892E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4C29A2A5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74517439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73E49834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231588247"/>
                <w:placeholder>
                  <w:docPart w:val="BC9ED41955D2476EBC52B7668D776334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23AFF981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31039205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7105A095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7FEE5B00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5D8C7F6A" w14:textId="77777777" w:rsidTr="000D0F0C">
        <w:tc>
          <w:tcPr>
            <w:tcW w:w="1974" w:type="dxa"/>
          </w:tcPr>
          <w:p w14:paraId="2F66B584" w14:textId="1FA90701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1826086301"/>
                <w:placeholder>
                  <w:docPart w:val="84F11C2AFB1743A88EEC424F45A6762C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124E4E91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6128BA56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72814EC7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65B82AD1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894781676"/>
                <w:placeholder>
                  <w:docPart w:val="BF5C1047EF9D424EA7E4E5001D09DD25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654F7DF3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359FADF1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49E0C826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4F6B2C3A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43AEB3B6" w14:textId="77777777" w:rsidTr="000D0F0C">
        <w:tc>
          <w:tcPr>
            <w:tcW w:w="1974" w:type="dxa"/>
          </w:tcPr>
          <w:p w14:paraId="7200F73F" w14:textId="463C11CA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-1135323194"/>
                <w:placeholder>
                  <w:docPart w:val="6AB4542D623542869B671DD19D2F82FB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2A1A21C0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478D91F3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1D24F0E5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2D3A3DF6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345990617"/>
                <w:placeholder>
                  <w:docPart w:val="47B403DB0E7D4E3BB26C86ADF29582F8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2E67C5C2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5E1A7094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375DB415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20D26D10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0B8CAE33" w14:textId="77777777" w:rsidTr="000D0F0C">
        <w:tc>
          <w:tcPr>
            <w:tcW w:w="1974" w:type="dxa"/>
          </w:tcPr>
          <w:p w14:paraId="2031301A" w14:textId="3D1991D9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609472749"/>
                <w:placeholder>
                  <w:docPart w:val="107965E802954168B77BAE5DE6B7F51E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1A0F06E7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4D887AE6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07DF9F20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28E852BD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1871409274"/>
                <w:placeholder>
                  <w:docPart w:val="1B860C9BD28843DE9C138CE244DA225F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73BAD467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61737903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25F66333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78485FB5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186AA3B9" w14:textId="77777777" w:rsidTr="000D0F0C">
        <w:tc>
          <w:tcPr>
            <w:tcW w:w="1974" w:type="dxa"/>
          </w:tcPr>
          <w:p w14:paraId="2F038F5A" w14:textId="63E7EC12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2106073768"/>
                <w:placeholder>
                  <w:docPart w:val="2548F155406544FE88A18B1034A632FE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369F4BB5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18283AB2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5A606D45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404CC928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1097603503"/>
                <w:placeholder>
                  <w:docPart w:val="26B4A1A5833F45CEB2D314699A46D3AF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5CCDDC3F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6087391F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3EA74B1B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32F9136A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3CC1856F" w14:textId="77777777" w:rsidTr="000D0F0C">
        <w:tc>
          <w:tcPr>
            <w:tcW w:w="1974" w:type="dxa"/>
          </w:tcPr>
          <w:p w14:paraId="4E17BE5B" w14:textId="30E8D6C9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-270244672"/>
                <w:placeholder>
                  <w:docPart w:val="02856762A36243B295381C353E95AD31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7FEE9434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7EB88559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07E0AE48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518AB8E0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-1529948559"/>
                <w:placeholder>
                  <w:docPart w:val="F73B4B929D4141DC9299F95B7255CC2B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51E35678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1979256B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579D3BF5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461207C9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3E028133" w14:textId="77777777" w:rsidTr="000D0F0C">
        <w:tc>
          <w:tcPr>
            <w:tcW w:w="1974" w:type="dxa"/>
          </w:tcPr>
          <w:p w14:paraId="6728BDE0" w14:textId="7533608D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1109788724"/>
                <w:placeholder>
                  <w:docPart w:val="8A036EA4B1DD40E0B529C8F3A854BC9E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21093050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788F4327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2B10240F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254414B7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-1170560640"/>
                <w:placeholder>
                  <w:docPart w:val="824E7517EDDD40E0BEF5E567911C729E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3FDB6BF9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5FCA11D6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661B2B89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3B621D15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3AB59A4B" w14:textId="77777777" w:rsidTr="000D0F0C">
        <w:tc>
          <w:tcPr>
            <w:tcW w:w="1974" w:type="dxa"/>
          </w:tcPr>
          <w:p w14:paraId="012361D0" w14:textId="54E29578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-358288100"/>
                <w:placeholder>
                  <w:docPart w:val="9BC9FAA6300C4A8DADCE70FFFFD6D9D8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456C2BB3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61D54246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4D5C7156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6E74DE62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434024364"/>
                <w:placeholder>
                  <w:docPart w:val="044C7D70749D406181A03E8473360105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14845642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33EDD0CF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45705CD5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02A623BC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48A0FF45" w14:textId="77777777" w:rsidTr="000D0F0C">
        <w:tc>
          <w:tcPr>
            <w:tcW w:w="1974" w:type="dxa"/>
          </w:tcPr>
          <w:p w14:paraId="63ED1586" w14:textId="0A667499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1837561906"/>
                <w:placeholder>
                  <w:docPart w:val="DAEDEED6C3C84FA48FC066B4469ADC7D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195FA434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052B0F4C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5FF6971F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1210692A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781301901"/>
                <w:placeholder>
                  <w:docPart w:val="E347EFCC4E144408981EC3E30FC56E1D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1A9F2F20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67DFA14F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093C46DE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68776D17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7DACC07A" w14:textId="77777777" w:rsidTr="000D0F0C">
        <w:tc>
          <w:tcPr>
            <w:tcW w:w="1974" w:type="dxa"/>
          </w:tcPr>
          <w:p w14:paraId="636DD3D4" w14:textId="77B69DBE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866653280"/>
                <w:placeholder>
                  <w:docPart w:val="F2724A5425E043B8A5580CC71D15B40F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07645D16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3053CC24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19CB4EEE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279FCFBD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1848135126"/>
                <w:placeholder>
                  <w:docPart w:val="B9B831B208EC403487367331C58AD0E8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38F13FE1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1A2C79C0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37477A84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4C33E388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4F7A930C" w14:textId="77777777" w:rsidTr="000D0F0C">
        <w:tc>
          <w:tcPr>
            <w:tcW w:w="1974" w:type="dxa"/>
          </w:tcPr>
          <w:p w14:paraId="676113FC" w14:textId="009FEE68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1786693151"/>
                <w:placeholder>
                  <w:docPart w:val="406C91B834FE4E35B753446DBCAC858B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12489A91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065E755C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70C9053D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6ADAE58D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1854913166"/>
                <w:placeholder>
                  <w:docPart w:val="6F94B7330CB84D72AF1AA8284DA063BA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6AA53DBE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603E9509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5BE87381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7FA3F1A7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5D126BA3" w14:textId="77777777" w:rsidTr="000D0F0C">
        <w:tc>
          <w:tcPr>
            <w:tcW w:w="1974" w:type="dxa"/>
          </w:tcPr>
          <w:p w14:paraId="2C68051C" w14:textId="24EB3D18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2072687166"/>
                <w:placeholder>
                  <w:docPart w:val="70F50281AE9943F6B14224C0DEC18424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2D98BD2B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579DE4B9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5F5C7FB2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7A9BBE7B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-612129042"/>
                <w:placeholder>
                  <w:docPart w:val="920902A1265849008406D4DEB1AFBBB8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43E76753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1F73B1B2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3474CBA3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7FB4FB1C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6715FD20" w14:textId="77777777" w:rsidTr="000D0F0C">
        <w:tc>
          <w:tcPr>
            <w:tcW w:w="1974" w:type="dxa"/>
          </w:tcPr>
          <w:p w14:paraId="26B83FD5" w14:textId="5617B94B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-63029888"/>
                <w:placeholder>
                  <w:docPart w:val="750688E970494AC9A32427E05CE9AB5F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05758C46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09930E42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6996AF9F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54DC6910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628816705"/>
                <w:placeholder>
                  <w:docPart w:val="43BE4C310995409B9B48AF789D059473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26B75FC8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63E254BE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7CD9FC19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51A94DAE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4ED61B8D" w14:textId="77777777" w:rsidTr="000D0F0C">
        <w:tc>
          <w:tcPr>
            <w:tcW w:w="1974" w:type="dxa"/>
          </w:tcPr>
          <w:p w14:paraId="519CAA90" w14:textId="1082E9FC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-565265205"/>
                <w:placeholder>
                  <w:docPart w:val="CE06EFA6554F426D8DFD8B17AED1018F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02482C69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25DC604F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126777F8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2672113A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-668949652"/>
                <w:placeholder>
                  <w:docPart w:val="D3DC11B6F317449C93991DC7CCD9696D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010BB764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39871839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0EB91296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6D0AB531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33F0" w:rsidRPr="009A557A" w14:paraId="547ADDBF" w14:textId="77777777" w:rsidTr="000D0F0C">
        <w:tc>
          <w:tcPr>
            <w:tcW w:w="1974" w:type="dxa"/>
          </w:tcPr>
          <w:p w14:paraId="06EBC8B7" w14:textId="25DEA41E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group"/>
                <w:tag w:val="Choose a group"/>
                <w:id w:val="-750044246"/>
                <w:placeholder>
                  <w:docPart w:val="253F398071814972A6F235CF3921AC9E"/>
                </w:placeholder>
                <w:dropDownList>
                  <w:listItem w:displayText="  " w:value="  "/>
                  <w:listItem w:displayText="Iwi" w:value="Iwi"/>
                  <w:listItem w:displayText="Hapu" w:value="Hapu"/>
                  <w:listItem w:displayText="Whanau" w:value="Whanau"/>
                  <w:listItem w:displayText="Qualification Developer" w:value="Qualification Developer"/>
                  <w:listItem w:displayText="Industry" w:value="Industry"/>
                  <w:listItem w:displayText="Employers" w:value="Employers"/>
                  <w:listItem w:displayText="Regulatory or professional bodies" w:value="Regulatory or professional bodies"/>
                  <w:listItem w:displayText="Academic Bodies" w:value="Academic Bodies"/>
                  <w:listItem w:displayText="Other groups &amp; communities (incl Pasifika)" w:value="Other groups &amp; communities (incl Pasifika)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1556" w:type="dxa"/>
          </w:tcPr>
          <w:p w14:paraId="1E7FDBD1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3" w:type="dxa"/>
          </w:tcPr>
          <w:p w14:paraId="2A209168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3E770A43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24" w:type="dxa"/>
          </w:tcPr>
          <w:p w14:paraId="77D1911E" w14:textId="77777777" w:rsidR="006933F0" w:rsidRPr="000D0F0C" w:rsidRDefault="00567854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Choose a method"/>
                <w:tag w:val="Choose a method"/>
                <w:id w:val="13583539"/>
                <w:placeholder>
                  <w:docPart w:val="3ABAB1B2C31A4C8F84FD236AB229175F"/>
                </w:placeholder>
                <w:dropDownList>
                  <w:listItem w:displayText="  " w:value="  "/>
                  <w:listItem w:displayText="Meeting" w:value="Meeting"/>
                  <w:listItem w:displayText="Workshop" w:value="Workshop"/>
                  <w:listItem w:displayText="EMail" w:value="EMail"/>
                  <w:listItem w:displayText="Phonecall etc" w:value="Phonecall etc"/>
                </w:dropDownList>
              </w:sdtPr>
              <w:sdtEndPr/>
              <w:sdtContent>
                <w:r w:rsidR="006933F0" w:rsidRPr="000D0F0C">
                  <w:rPr>
                    <w:rFonts w:ascii="Arial" w:hAnsi="Arial" w:cs="Arial"/>
                    <w:sz w:val="20"/>
                    <w:szCs w:val="20"/>
                  </w:rPr>
                  <w:t xml:space="preserve">  </w:t>
                </w:r>
              </w:sdtContent>
            </w:sdt>
          </w:p>
        </w:tc>
        <w:tc>
          <w:tcPr>
            <w:tcW w:w="4218" w:type="dxa"/>
          </w:tcPr>
          <w:p w14:paraId="3DB91180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41" w:type="dxa"/>
          </w:tcPr>
          <w:p w14:paraId="7FE14106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9" w:type="dxa"/>
          </w:tcPr>
          <w:p w14:paraId="7F888819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33DA3047" w14:textId="77777777" w:rsidR="006933F0" w:rsidRPr="000D0F0C" w:rsidRDefault="006933F0" w:rsidP="006933F0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01221E8" w14:textId="77777777" w:rsidR="00B84E69" w:rsidRPr="009A557A" w:rsidRDefault="00B84E69" w:rsidP="00B359CA">
      <w:pPr>
        <w:rPr>
          <w:rFonts w:ascii="Arial" w:hAnsi="Arial" w:cs="Arial"/>
        </w:rPr>
      </w:pPr>
    </w:p>
    <w:sectPr w:rsidR="00B84E69" w:rsidRPr="009A557A" w:rsidSect="00B359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3808" w:h="16840" w:orient="landscape" w:code="8"/>
      <w:pgMar w:top="1134" w:right="851" w:bottom="992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A00407" w14:textId="77777777" w:rsidR="008D1B6C" w:rsidRDefault="008D1B6C" w:rsidP="00746534">
      <w:pPr>
        <w:spacing w:after="0" w:line="240" w:lineRule="auto"/>
      </w:pPr>
      <w:r>
        <w:separator/>
      </w:r>
    </w:p>
  </w:endnote>
  <w:endnote w:type="continuationSeparator" w:id="0">
    <w:p w14:paraId="6F76FD3F" w14:textId="77777777" w:rsidR="008D1B6C" w:rsidRDefault="008D1B6C" w:rsidP="007465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2E9F4D" w14:textId="77777777" w:rsidR="00567854" w:rsidRDefault="005678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46839B" w14:textId="77777777" w:rsidR="00746534" w:rsidRPr="00567854" w:rsidRDefault="00746534" w:rsidP="00567854">
    <w:pPr>
      <w:pStyle w:val="Footer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B88E8" w14:textId="77777777" w:rsidR="00567854" w:rsidRDefault="005678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954735" w14:textId="77777777" w:rsidR="008D1B6C" w:rsidRDefault="008D1B6C" w:rsidP="00746534">
      <w:pPr>
        <w:spacing w:after="0" w:line="240" w:lineRule="auto"/>
      </w:pPr>
      <w:r>
        <w:separator/>
      </w:r>
    </w:p>
  </w:footnote>
  <w:footnote w:type="continuationSeparator" w:id="0">
    <w:p w14:paraId="36CFD7D6" w14:textId="77777777" w:rsidR="008D1B6C" w:rsidRDefault="008D1B6C" w:rsidP="007465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B0AAC6" w14:textId="3710AD2F" w:rsidR="00FC197E" w:rsidRDefault="00567854">
    <w:pPr>
      <w:pStyle w:val="Header"/>
    </w:pPr>
    <w:r>
      <w:rPr>
        <w:noProof/>
      </w:rPr>
      <w:pict w14:anchorId="64193B9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35331376" o:spid="_x0000_s2050" type="#_x0000_t136" style="position:absolute;margin-left:0;margin-top:0;width:431.25pt;height:91.5pt;rotation:315;z-index:-251655168;mso-position-horizontal:center;mso-position-horizontal-relative:margin;mso-position-vertical:center;mso-position-vertical-relative:margin" o:allowincell="f" fillcolor="#f30" stroked="f">
          <v:fill opacity=".5"/>
          <v:textpath style="font-family:&quot;Calibri&quot;;font-size:75pt" string="NZQA  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9BDBD5" w14:textId="77777777" w:rsidR="00567854" w:rsidRDefault="005678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9F72C0" w14:textId="232F2755" w:rsidR="00FC197E" w:rsidRDefault="00567854">
    <w:pPr>
      <w:pStyle w:val="Header"/>
    </w:pPr>
    <w:r>
      <w:rPr>
        <w:noProof/>
      </w:rPr>
      <w:pict w14:anchorId="6158B54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35331375" o:spid="_x0000_s2049" type="#_x0000_t136" style="position:absolute;margin-left:0;margin-top:0;width:431.25pt;height:91.5pt;rotation:315;z-index:-251657216;mso-position-horizontal:center;mso-position-horizontal-relative:margin;mso-position-vertical:center;mso-position-vertical-relative:margin" o:allowincell="f" fillcolor="#f30" stroked="f">
          <v:fill opacity=".5"/>
          <v:textpath style="font-family:&quot;Calibri&quot;;font-size:75pt" string="NZQA   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CA7AA8"/>
    <w:multiLevelType w:val="hybridMultilevel"/>
    <w:tmpl w:val="9D58A60A"/>
    <w:lvl w:ilvl="0" w:tplc="1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B0BF38"/>
    <w:multiLevelType w:val="hybridMultilevel"/>
    <w:tmpl w:val="5D82BD9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A5027EF"/>
    <w:multiLevelType w:val="hybridMultilevel"/>
    <w:tmpl w:val="66403890"/>
    <w:lvl w:ilvl="0" w:tplc="1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363" w:hanging="360"/>
      </w:pPr>
    </w:lvl>
    <w:lvl w:ilvl="2" w:tplc="1409001B" w:tentative="1">
      <w:start w:val="1"/>
      <w:numFmt w:val="lowerRoman"/>
      <w:lvlText w:val="%3."/>
      <w:lvlJc w:val="right"/>
      <w:pPr>
        <w:ind w:left="2083" w:hanging="180"/>
      </w:pPr>
    </w:lvl>
    <w:lvl w:ilvl="3" w:tplc="1409000F" w:tentative="1">
      <w:start w:val="1"/>
      <w:numFmt w:val="decimal"/>
      <w:lvlText w:val="%4."/>
      <w:lvlJc w:val="left"/>
      <w:pPr>
        <w:ind w:left="2803" w:hanging="360"/>
      </w:pPr>
    </w:lvl>
    <w:lvl w:ilvl="4" w:tplc="14090019" w:tentative="1">
      <w:start w:val="1"/>
      <w:numFmt w:val="lowerLetter"/>
      <w:lvlText w:val="%5."/>
      <w:lvlJc w:val="left"/>
      <w:pPr>
        <w:ind w:left="3523" w:hanging="360"/>
      </w:pPr>
    </w:lvl>
    <w:lvl w:ilvl="5" w:tplc="1409001B" w:tentative="1">
      <w:start w:val="1"/>
      <w:numFmt w:val="lowerRoman"/>
      <w:lvlText w:val="%6."/>
      <w:lvlJc w:val="right"/>
      <w:pPr>
        <w:ind w:left="4243" w:hanging="180"/>
      </w:pPr>
    </w:lvl>
    <w:lvl w:ilvl="6" w:tplc="1409000F" w:tentative="1">
      <w:start w:val="1"/>
      <w:numFmt w:val="decimal"/>
      <w:lvlText w:val="%7."/>
      <w:lvlJc w:val="left"/>
      <w:pPr>
        <w:ind w:left="4963" w:hanging="360"/>
      </w:pPr>
    </w:lvl>
    <w:lvl w:ilvl="7" w:tplc="14090019" w:tentative="1">
      <w:start w:val="1"/>
      <w:numFmt w:val="lowerLetter"/>
      <w:lvlText w:val="%8."/>
      <w:lvlJc w:val="left"/>
      <w:pPr>
        <w:ind w:left="5683" w:hanging="360"/>
      </w:pPr>
    </w:lvl>
    <w:lvl w:ilvl="8" w:tplc="1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1C564ABD"/>
    <w:multiLevelType w:val="hybridMultilevel"/>
    <w:tmpl w:val="E58CD858"/>
    <w:lvl w:ilvl="0" w:tplc="FB8A75B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F46F3"/>
    <w:multiLevelType w:val="hybridMultilevel"/>
    <w:tmpl w:val="4E5ED108"/>
    <w:lvl w:ilvl="0" w:tplc="3B3281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FA3F1D"/>
    <w:multiLevelType w:val="hybridMultilevel"/>
    <w:tmpl w:val="9550C63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AC775B"/>
    <w:multiLevelType w:val="hybridMultilevel"/>
    <w:tmpl w:val="7C9CE742"/>
    <w:lvl w:ilvl="0" w:tplc="EA508582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821BF3"/>
    <w:multiLevelType w:val="hybridMultilevel"/>
    <w:tmpl w:val="FC48F05A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AEA66E"/>
    <w:multiLevelType w:val="hybridMultilevel"/>
    <w:tmpl w:val="99C6B29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4CB74CA6"/>
    <w:multiLevelType w:val="hybridMultilevel"/>
    <w:tmpl w:val="4E5ED108"/>
    <w:lvl w:ilvl="0" w:tplc="3B3281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EF48A8"/>
    <w:multiLevelType w:val="hybridMultilevel"/>
    <w:tmpl w:val="203619F6"/>
    <w:lvl w:ilvl="0" w:tplc="66D21B68">
      <w:start w:val="1"/>
      <w:numFmt w:val="lowerRoman"/>
      <w:lvlText w:val="(%1)"/>
      <w:lvlJc w:val="left"/>
      <w:pPr>
        <w:ind w:left="1080" w:hanging="720"/>
      </w:pPr>
      <w:rPr>
        <w:rFonts w:hint="default"/>
        <w:i/>
        <w:color w:val="000000" w:themeColor="text1"/>
        <w:sz w:val="2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2E2FA4"/>
    <w:multiLevelType w:val="hybridMultilevel"/>
    <w:tmpl w:val="0BE2461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B373B8"/>
    <w:multiLevelType w:val="hybridMultilevel"/>
    <w:tmpl w:val="40D48F7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3127FA"/>
    <w:multiLevelType w:val="hybridMultilevel"/>
    <w:tmpl w:val="814A8B6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992852"/>
    <w:multiLevelType w:val="hybridMultilevel"/>
    <w:tmpl w:val="318A0C7A"/>
    <w:lvl w:ilvl="0" w:tplc="F0DCEDC2">
      <w:start w:val="1"/>
      <w:numFmt w:val="bullet"/>
      <w:lvlText w:val="−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944474"/>
    <w:multiLevelType w:val="hybridMultilevel"/>
    <w:tmpl w:val="A218DABA"/>
    <w:lvl w:ilvl="0" w:tplc="D1F2DF84">
      <w:start w:val="1"/>
      <w:numFmt w:val="bullet"/>
      <w:lvlText w:val="µ"/>
      <w:lvlJc w:val="left"/>
      <w:pPr>
        <w:ind w:left="1004" w:hanging="360"/>
      </w:pPr>
      <w:rPr>
        <w:rFonts w:ascii="Wingdings 2" w:hAnsi="Wingdings 2" w:hint="default"/>
      </w:rPr>
    </w:lvl>
    <w:lvl w:ilvl="1" w:tplc="1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71EB0940"/>
    <w:multiLevelType w:val="hybridMultilevel"/>
    <w:tmpl w:val="2286B6FA"/>
    <w:lvl w:ilvl="0" w:tplc="CCBE4FCA">
      <w:start w:val="1"/>
      <w:numFmt w:val="bullet"/>
      <w:lvlText w:val="-"/>
      <w:lvlJc w:val="left"/>
      <w:pPr>
        <w:ind w:left="1004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78D26D08"/>
    <w:multiLevelType w:val="hybridMultilevel"/>
    <w:tmpl w:val="1FF093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7"/>
  </w:num>
  <w:num w:numId="5">
    <w:abstractNumId w:val="9"/>
  </w:num>
  <w:num w:numId="6">
    <w:abstractNumId w:val="4"/>
  </w:num>
  <w:num w:numId="7">
    <w:abstractNumId w:val="2"/>
  </w:num>
  <w:num w:numId="8">
    <w:abstractNumId w:val="1"/>
  </w:num>
  <w:num w:numId="9">
    <w:abstractNumId w:val="5"/>
  </w:num>
  <w:num w:numId="10">
    <w:abstractNumId w:val="8"/>
  </w:num>
  <w:num w:numId="11">
    <w:abstractNumId w:val="17"/>
  </w:num>
  <w:num w:numId="12">
    <w:abstractNumId w:val="15"/>
  </w:num>
  <w:num w:numId="13">
    <w:abstractNumId w:val="16"/>
  </w:num>
  <w:num w:numId="14">
    <w:abstractNumId w:val="13"/>
  </w:num>
  <w:num w:numId="15">
    <w:abstractNumId w:val="12"/>
  </w:num>
  <w:num w:numId="16">
    <w:abstractNumId w:val="11"/>
  </w:num>
  <w:num w:numId="17">
    <w:abstractNumId w:val="14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DIzMbO0MDCwsLBU0lEKTi0uzszPAykwrAUAkLnO3iwAAAA="/>
  </w:docVars>
  <w:rsids>
    <w:rsidRoot w:val="0057788B"/>
    <w:rsid w:val="00000315"/>
    <w:rsid w:val="00015AB1"/>
    <w:rsid w:val="00023752"/>
    <w:rsid w:val="00032CFC"/>
    <w:rsid w:val="00044862"/>
    <w:rsid w:val="000740DB"/>
    <w:rsid w:val="00083676"/>
    <w:rsid w:val="0008459B"/>
    <w:rsid w:val="00096BBA"/>
    <w:rsid w:val="000A2280"/>
    <w:rsid w:val="000A2B04"/>
    <w:rsid w:val="000A4FD7"/>
    <w:rsid w:val="000C26A6"/>
    <w:rsid w:val="000D0F0C"/>
    <w:rsid w:val="000E0BFA"/>
    <w:rsid w:val="000E2877"/>
    <w:rsid w:val="001003E1"/>
    <w:rsid w:val="00113913"/>
    <w:rsid w:val="001152F5"/>
    <w:rsid w:val="00130208"/>
    <w:rsid w:val="0016397F"/>
    <w:rsid w:val="00181115"/>
    <w:rsid w:val="001829E0"/>
    <w:rsid w:val="001834DB"/>
    <w:rsid w:val="001B79AB"/>
    <w:rsid w:val="001E1CB9"/>
    <w:rsid w:val="001F677A"/>
    <w:rsid w:val="00204AF7"/>
    <w:rsid w:val="002078F2"/>
    <w:rsid w:val="00231833"/>
    <w:rsid w:val="00234C74"/>
    <w:rsid w:val="002352B4"/>
    <w:rsid w:val="00237198"/>
    <w:rsid w:val="002508E1"/>
    <w:rsid w:val="002521A2"/>
    <w:rsid w:val="00254D99"/>
    <w:rsid w:val="002727AE"/>
    <w:rsid w:val="002751AB"/>
    <w:rsid w:val="002825E7"/>
    <w:rsid w:val="00283EE5"/>
    <w:rsid w:val="00290E76"/>
    <w:rsid w:val="00292CAB"/>
    <w:rsid w:val="002A62E3"/>
    <w:rsid w:val="002B4B0C"/>
    <w:rsid w:val="002B603E"/>
    <w:rsid w:val="002D3CF7"/>
    <w:rsid w:val="003071B5"/>
    <w:rsid w:val="00325060"/>
    <w:rsid w:val="0033006F"/>
    <w:rsid w:val="0034454C"/>
    <w:rsid w:val="003557C4"/>
    <w:rsid w:val="003654EF"/>
    <w:rsid w:val="00367045"/>
    <w:rsid w:val="00376AFF"/>
    <w:rsid w:val="00376D24"/>
    <w:rsid w:val="0038381C"/>
    <w:rsid w:val="0039325E"/>
    <w:rsid w:val="003A237A"/>
    <w:rsid w:val="003A5E0B"/>
    <w:rsid w:val="003C4D07"/>
    <w:rsid w:val="003D3848"/>
    <w:rsid w:val="003F447E"/>
    <w:rsid w:val="00420E09"/>
    <w:rsid w:val="004538A2"/>
    <w:rsid w:val="0046282A"/>
    <w:rsid w:val="00466555"/>
    <w:rsid w:val="004879E1"/>
    <w:rsid w:val="004933BD"/>
    <w:rsid w:val="004B049E"/>
    <w:rsid w:val="004B0F30"/>
    <w:rsid w:val="004B2CCF"/>
    <w:rsid w:val="004F038B"/>
    <w:rsid w:val="004F103B"/>
    <w:rsid w:val="004F6690"/>
    <w:rsid w:val="0053437C"/>
    <w:rsid w:val="00557100"/>
    <w:rsid w:val="00562A4B"/>
    <w:rsid w:val="00564FAA"/>
    <w:rsid w:val="00567854"/>
    <w:rsid w:val="005737E7"/>
    <w:rsid w:val="0057788B"/>
    <w:rsid w:val="005B1BF4"/>
    <w:rsid w:val="005E0F01"/>
    <w:rsid w:val="005E2098"/>
    <w:rsid w:val="005E3200"/>
    <w:rsid w:val="00604FA1"/>
    <w:rsid w:val="00662433"/>
    <w:rsid w:val="00667DC8"/>
    <w:rsid w:val="00667FE5"/>
    <w:rsid w:val="0067673F"/>
    <w:rsid w:val="00680A7C"/>
    <w:rsid w:val="00683277"/>
    <w:rsid w:val="006879C8"/>
    <w:rsid w:val="006933F0"/>
    <w:rsid w:val="006B69E8"/>
    <w:rsid w:val="006E11DA"/>
    <w:rsid w:val="006E2D05"/>
    <w:rsid w:val="00700FB3"/>
    <w:rsid w:val="0070304D"/>
    <w:rsid w:val="007174A9"/>
    <w:rsid w:val="00725853"/>
    <w:rsid w:val="00746534"/>
    <w:rsid w:val="007527C8"/>
    <w:rsid w:val="007716BC"/>
    <w:rsid w:val="00775993"/>
    <w:rsid w:val="00792F9A"/>
    <w:rsid w:val="00795FBC"/>
    <w:rsid w:val="00796FFB"/>
    <w:rsid w:val="007A7945"/>
    <w:rsid w:val="007B25E8"/>
    <w:rsid w:val="007B34FB"/>
    <w:rsid w:val="007D2195"/>
    <w:rsid w:val="007E14A8"/>
    <w:rsid w:val="00800687"/>
    <w:rsid w:val="00817428"/>
    <w:rsid w:val="00817D59"/>
    <w:rsid w:val="00817F3E"/>
    <w:rsid w:val="008327FD"/>
    <w:rsid w:val="00837311"/>
    <w:rsid w:val="00846D31"/>
    <w:rsid w:val="00850EDB"/>
    <w:rsid w:val="008528D2"/>
    <w:rsid w:val="00862960"/>
    <w:rsid w:val="00871492"/>
    <w:rsid w:val="00892AE2"/>
    <w:rsid w:val="00896CBB"/>
    <w:rsid w:val="008A41F5"/>
    <w:rsid w:val="008C6096"/>
    <w:rsid w:val="008D1B6C"/>
    <w:rsid w:val="008D64D4"/>
    <w:rsid w:val="008E3467"/>
    <w:rsid w:val="008F3742"/>
    <w:rsid w:val="00907124"/>
    <w:rsid w:val="00954A8A"/>
    <w:rsid w:val="00973220"/>
    <w:rsid w:val="00994E22"/>
    <w:rsid w:val="009A0FA7"/>
    <w:rsid w:val="009A557A"/>
    <w:rsid w:val="009A7693"/>
    <w:rsid w:val="009B3DEE"/>
    <w:rsid w:val="009B7DE7"/>
    <w:rsid w:val="009C359C"/>
    <w:rsid w:val="009D5BF7"/>
    <w:rsid w:val="009E7FB0"/>
    <w:rsid w:val="00A0177F"/>
    <w:rsid w:val="00A06FE3"/>
    <w:rsid w:val="00A25322"/>
    <w:rsid w:val="00A261D5"/>
    <w:rsid w:val="00A40650"/>
    <w:rsid w:val="00A41B5B"/>
    <w:rsid w:val="00A619FB"/>
    <w:rsid w:val="00A66E6D"/>
    <w:rsid w:val="00A750EE"/>
    <w:rsid w:val="00A85C77"/>
    <w:rsid w:val="00AA5816"/>
    <w:rsid w:val="00AC2032"/>
    <w:rsid w:val="00AD64D3"/>
    <w:rsid w:val="00AF2572"/>
    <w:rsid w:val="00AF415C"/>
    <w:rsid w:val="00B05235"/>
    <w:rsid w:val="00B07312"/>
    <w:rsid w:val="00B07775"/>
    <w:rsid w:val="00B168DC"/>
    <w:rsid w:val="00B359CA"/>
    <w:rsid w:val="00B4622F"/>
    <w:rsid w:val="00B53A33"/>
    <w:rsid w:val="00B65F97"/>
    <w:rsid w:val="00B76D67"/>
    <w:rsid w:val="00B81C5A"/>
    <w:rsid w:val="00B84E69"/>
    <w:rsid w:val="00B94651"/>
    <w:rsid w:val="00BB2E3C"/>
    <w:rsid w:val="00BB7C2B"/>
    <w:rsid w:val="00BC2208"/>
    <w:rsid w:val="00BD1A80"/>
    <w:rsid w:val="00BF0CEA"/>
    <w:rsid w:val="00C01F0B"/>
    <w:rsid w:val="00C04194"/>
    <w:rsid w:val="00C146BC"/>
    <w:rsid w:val="00C37CEB"/>
    <w:rsid w:val="00C44934"/>
    <w:rsid w:val="00C4547B"/>
    <w:rsid w:val="00C576A6"/>
    <w:rsid w:val="00C87D5F"/>
    <w:rsid w:val="00C921E3"/>
    <w:rsid w:val="00CB0F8A"/>
    <w:rsid w:val="00CB65EF"/>
    <w:rsid w:val="00CC2FD5"/>
    <w:rsid w:val="00CC5D85"/>
    <w:rsid w:val="00CD413A"/>
    <w:rsid w:val="00CE4DC8"/>
    <w:rsid w:val="00D049BB"/>
    <w:rsid w:val="00D35985"/>
    <w:rsid w:val="00D74D6C"/>
    <w:rsid w:val="00D872BF"/>
    <w:rsid w:val="00D93C24"/>
    <w:rsid w:val="00DA3F65"/>
    <w:rsid w:val="00DB390B"/>
    <w:rsid w:val="00DD3309"/>
    <w:rsid w:val="00DD51EB"/>
    <w:rsid w:val="00DD54B4"/>
    <w:rsid w:val="00DE0DCB"/>
    <w:rsid w:val="00E0473B"/>
    <w:rsid w:val="00E0681A"/>
    <w:rsid w:val="00E2217A"/>
    <w:rsid w:val="00E24300"/>
    <w:rsid w:val="00E445D5"/>
    <w:rsid w:val="00E6123B"/>
    <w:rsid w:val="00E838C7"/>
    <w:rsid w:val="00E8543B"/>
    <w:rsid w:val="00E858F8"/>
    <w:rsid w:val="00EA0672"/>
    <w:rsid w:val="00EA313C"/>
    <w:rsid w:val="00EC5406"/>
    <w:rsid w:val="00ED7C39"/>
    <w:rsid w:val="00EF4868"/>
    <w:rsid w:val="00F01495"/>
    <w:rsid w:val="00F05D54"/>
    <w:rsid w:val="00F12532"/>
    <w:rsid w:val="00F571A1"/>
    <w:rsid w:val="00F62B9D"/>
    <w:rsid w:val="00F817C6"/>
    <w:rsid w:val="00F90425"/>
    <w:rsid w:val="00FA53C7"/>
    <w:rsid w:val="00FB3163"/>
    <w:rsid w:val="00FC1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DB16889"/>
  <w15:chartTrackingRefBased/>
  <w15:docId w15:val="{F9824E63-ADCC-4B01-9390-EE8860FCE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60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3A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64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29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38C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38C7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A4FD7"/>
    <w:rPr>
      <w:i/>
      <w:iCs/>
    </w:rPr>
  </w:style>
  <w:style w:type="paragraph" w:styleId="NormalWeb">
    <w:name w:val="Normal (Web)"/>
    <w:basedOn w:val="Normal"/>
    <w:uiPriority w:val="99"/>
    <w:unhideWhenUsed/>
    <w:rsid w:val="008D64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st1">
    <w:name w:val="st1"/>
    <w:basedOn w:val="DefaultParagraphFont"/>
    <w:rsid w:val="00837311"/>
  </w:style>
  <w:style w:type="character" w:customStyle="1" w:styleId="e24kjd">
    <w:name w:val="e24kjd"/>
    <w:basedOn w:val="DefaultParagraphFont"/>
    <w:rsid w:val="00837311"/>
  </w:style>
  <w:style w:type="table" w:styleId="TableGrid">
    <w:name w:val="Table Grid"/>
    <w:basedOn w:val="TableNormal"/>
    <w:uiPriority w:val="39"/>
    <w:rsid w:val="00B359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73220"/>
    <w:rPr>
      <w:color w:val="954F72" w:themeColor="followedHyperlink"/>
      <w:u w:val="single"/>
    </w:rPr>
  </w:style>
  <w:style w:type="paragraph" w:customStyle="1" w:styleId="Default">
    <w:name w:val="Default"/>
    <w:rsid w:val="00973220"/>
    <w:pPr>
      <w:autoSpaceDE w:val="0"/>
      <w:autoSpaceDN w:val="0"/>
      <w:adjustRightInd w:val="0"/>
      <w:spacing w:after="0" w:line="240" w:lineRule="auto"/>
    </w:pPr>
    <w:rPr>
      <w:rFonts w:ascii="Gill Sans MT" w:hAnsi="Gill Sans MT" w:cs="Gill Sans MT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54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547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6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26A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465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6534"/>
  </w:style>
  <w:style w:type="paragraph" w:styleId="Footer">
    <w:name w:val="footer"/>
    <w:basedOn w:val="Normal"/>
    <w:link w:val="FooterChar"/>
    <w:uiPriority w:val="99"/>
    <w:unhideWhenUsed/>
    <w:rsid w:val="007465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534"/>
  </w:style>
  <w:style w:type="character" w:styleId="CommentReference">
    <w:name w:val="annotation reference"/>
    <w:basedOn w:val="DefaultParagraphFont"/>
    <w:uiPriority w:val="99"/>
    <w:semiHidden/>
    <w:unhideWhenUsed/>
    <w:rsid w:val="0018111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1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11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933BD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667DC8"/>
    <w:pPr>
      <w:spacing w:after="100"/>
    </w:pPr>
  </w:style>
  <w:style w:type="character" w:customStyle="1" w:styleId="normaltextrun1">
    <w:name w:val="normaltextrun1"/>
    <w:basedOn w:val="DefaultParagraphFont"/>
    <w:rsid w:val="009A557A"/>
  </w:style>
  <w:style w:type="character" w:styleId="Strong">
    <w:name w:val="Strong"/>
    <w:basedOn w:val="DefaultParagraphFont"/>
    <w:uiPriority w:val="22"/>
    <w:qFormat/>
    <w:rsid w:val="00B53A33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B53A3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3A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53A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64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64D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64D3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8C60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327FD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8327F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327FD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749C9DCFF924AB0A2487F3B398A3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6354F-522B-407C-87E9-D532E3FB4792}"/>
      </w:docPartPr>
      <w:docPartBody>
        <w:p w:rsidR="005903CB" w:rsidRDefault="00FC17DD" w:rsidP="00FC17DD">
          <w:pPr>
            <w:pStyle w:val="C749C9DCFF924AB0A2487F3B398A30BA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40F19D26FB754A16BD6FDAA39CFEC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DB4BE-784B-443C-8815-DA8AE8911855}"/>
      </w:docPartPr>
      <w:docPartBody>
        <w:p w:rsidR="005903CB" w:rsidRDefault="00FC17DD" w:rsidP="00FC17DD">
          <w:pPr>
            <w:pStyle w:val="40F19D26FB754A16BD6FDAA39CFECD88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7FC5A032E464433E8391BBE650B52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B4A15-7AE9-4EFD-9672-06758AA4A384}"/>
      </w:docPartPr>
      <w:docPartBody>
        <w:p w:rsidR="001C0062" w:rsidRDefault="000320D7" w:rsidP="000320D7">
          <w:pPr>
            <w:pStyle w:val="7FC5A032E464433E8391BBE650B52309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EECCA526836F4845B01A0EA92F7F4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ECF13-CB8D-4040-81B2-0DE95A6D9322}"/>
      </w:docPartPr>
      <w:docPartBody>
        <w:p w:rsidR="001C0062" w:rsidRDefault="000320D7" w:rsidP="000320D7">
          <w:pPr>
            <w:pStyle w:val="EECCA526836F4845B01A0EA92F7F4958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8352CED0DDC2437D809F22D2F8F34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CD641-1CEE-4E29-AB41-93533E6A44C8}"/>
      </w:docPartPr>
      <w:docPartBody>
        <w:p w:rsidR="001C0062" w:rsidRDefault="000320D7" w:rsidP="000320D7">
          <w:pPr>
            <w:pStyle w:val="8352CED0DDC2437D809F22D2F8F34ABD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BC9ED41955D2476EBC52B7668D776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33F21-2C7C-4878-9263-4B07B880F9C0}"/>
      </w:docPartPr>
      <w:docPartBody>
        <w:p w:rsidR="001C0062" w:rsidRDefault="000320D7" w:rsidP="000320D7">
          <w:pPr>
            <w:pStyle w:val="BC9ED41955D2476EBC52B7668D776334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84F11C2AFB1743A88EEC424F45A67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4F11A-8F41-4C41-B537-B9636CBA50BF}"/>
      </w:docPartPr>
      <w:docPartBody>
        <w:p w:rsidR="001C0062" w:rsidRDefault="000320D7" w:rsidP="000320D7">
          <w:pPr>
            <w:pStyle w:val="84F11C2AFB1743A88EEC424F45A6762C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BF5C1047EF9D424EA7E4E5001D09D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F6DE5-7FF4-47D4-9675-A4820D6EA640}"/>
      </w:docPartPr>
      <w:docPartBody>
        <w:p w:rsidR="001C0062" w:rsidRDefault="000320D7" w:rsidP="000320D7">
          <w:pPr>
            <w:pStyle w:val="BF5C1047EF9D424EA7E4E5001D09DD25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6AB4542D623542869B671DD19D2F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FD970-5948-417F-85E9-842402C87D85}"/>
      </w:docPartPr>
      <w:docPartBody>
        <w:p w:rsidR="001C0062" w:rsidRDefault="000320D7" w:rsidP="000320D7">
          <w:pPr>
            <w:pStyle w:val="6AB4542D623542869B671DD19D2F82FB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47B403DB0E7D4E3BB26C86ADF295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95EB0-90A1-46C4-BF90-CFB037C14628}"/>
      </w:docPartPr>
      <w:docPartBody>
        <w:p w:rsidR="001C0062" w:rsidRDefault="000320D7" w:rsidP="000320D7">
          <w:pPr>
            <w:pStyle w:val="47B403DB0E7D4E3BB26C86ADF29582F8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107965E802954168B77BAE5DE6B7F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E78C7-F7E8-40EC-A3C9-21E64FFF0B92}"/>
      </w:docPartPr>
      <w:docPartBody>
        <w:p w:rsidR="001C0062" w:rsidRDefault="000320D7" w:rsidP="000320D7">
          <w:pPr>
            <w:pStyle w:val="107965E802954168B77BAE5DE6B7F51E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1B860C9BD28843DE9C138CE244DA22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E299B2-2AB1-4448-A6F3-D36F9EEBFBE1}"/>
      </w:docPartPr>
      <w:docPartBody>
        <w:p w:rsidR="001C0062" w:rsidRDefault="000320D7" w:rsidP="000320D7">
          <w:pPr>
            <w:pStyle w:val="1B860C9BD28843DE9C138CE244DA225F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2548F155406544FE88A18B1034A63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289D8-6C59-49DC-93C9-8559AFD57559}"/>
      </w:docPartPr>
      <w:docPartBody>
        <w:p w:rsidR="001C0062" w:rsidRDefault="000320D7" w:rsidP="000320D7">
          <w:pPr>
            <w:pStyle w:val="2548F155406544FE88A18B1034A632FE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26B4A1A5833F45CEB2D314699A46D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31019-CADF-4507-8E57-49076F69D96C}"/>
      </w:docPartPr>
      <w:docPartBody>
        <w:p w:rsidR="001C0062" w:rsidRDefault="000320D7" w:rsidP="000320D7">
          <w:pPr>
            <w:pStyle w:val="26B4A1A5833F45CEB2D314699A46D3AF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02856762A36243B295381C353E95A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2961E-7426-43F4-8A60-EA384E388304}"/>
      </w:docPartPr>
      <w:docPartBody>
        <w:p w:rsidR="001C0062" w:rsidRDefault="000320D7" w:rsidP="000320D7">
          <w:pPr>
            <w:pStyle w:val="02856762A36243B295381C353E95AD31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F73B4B929D4141DC9299F95B7255CC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54AFC-A32A-4F66-855D-5557A202D969}"/>
      </w:docPartPr>
      <w:docPartBody>
        <w:p w:rsidR="001C0062" w:rsidRDefault="000320D7" w:rsidP="000320D7">
          <w:pPr>
            <w:pStyle w:val="F73B4B929D4141DC9299F95B7255CC2B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8A036EA4B1DD40E0B529C8F3A854B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DF134-6C9B-4068-9634-26817183A24A}"/>
      </w:docPartPr>
      <w:docPartBody>
        <w:p w:rsidR="001C0062" w:rsidRDefault="000320D7" w:rsidP="000320D7">
          <w:pPr>
            <w:pStyle w:val="8A036EA4B1DD40E0B529C8F3A854BC9E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824E7517EDDD40E0BEF5E567911C7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0F736E-DDEA-4A4F-B876-452BA44CE680}"/>
      </w:docPartPr>
      <w:docPartBody>
        <w:p w:rsidR="001C0062" w:rsidRDefault="000320D7" w:rsidP="000320D7">
          <w:pPr>
            <w:pStyle w:val="824E7517EDDD40E0BEF5E567911C729E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9BC9FAA6300C4A8DADCE70FFFFD6D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1377A-8B5A-4D46-8292-ACE8353AC266}"/>
      </w:docPartPr>
      <w:docPartBody>
        <w:p w:rsidR="001C0062" w:rsidRDefault="000320D7" w:rsidP="000320D7">
          <w:pPr>
            <w:pStyle w:val="9BC9FAA6300C4A8DADCE70FFFFD6D9D8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044C7D70749D406181A03E8473360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EC738-241D-4AAD-99D9-F502DA00BB98}"/>
      </w:docPartPr>
      <w:docPartBody>
        <w:p w:rsidR="001C0062" w:rsidRDefault="000320D7" w:rsidP="000320D7">
          <w:pPr>
            <w:pStyle w:val="044C7D70749D406181A03E8473360105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DAEDEED6C3C84FA48FC066B4469AD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D64B9-630F-4D2A-A5A2-EB1F7B66FF25}"/>
      </w:docPartPr>
      <w:docPartBody>
        <w:p w:rsidR="001C0062" w:rsidRDefault="000320D7" w:rsidP="000320D7">
          <w:pPr>
            <w:pStyle w:val="DAEDEED6C3C84FA48FC066B4469ADC7D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E347EFCC4E144408981EC3E30FC56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31826-BE14-47F9-AD92-0BCAF05CFB89}"/>
      </w:docPartPr>
      <w:docPartBody>
        <w:p w:rsidR="001C0062" w:rsidRDefault="000320D7" w:rsidP="000320D7">
          <w:pPr>
            <w:pStyle w:val="E347EFCC4E144408981EC3E30FC56E1D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F2724A5425E043B8A5580CC71D15B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917D3A-938B-4269-8286-622F6F9B82F7}"/>
      </w:docPartPr>
      <w:docPartBody>
        <w:p w:rsidR="001C0062" w:rsidRDefault="000320D7" w:rsidP="000320D7">
          <w:pPr>
            <w:pStyle w:val="F2724A5425E043B8A5580CC71D15B40F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B9B831B208EC403487367331C58AD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B839F-C305-4DC1-9642-AA24046278CA}"/>
      </w:docPartPr>
      <w:docPartBody>
        <w:p w:rsidR="001C0062" w:rsidRDefault="000320D7" w:rsidP="000320D7">
          <w:pPr>
            <w:pStyle w:val="B9B831B208EC403487367331C58AD0E8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406C91B834FE4E35B753446DBCAC8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83A95-4A1A-4B50-AECB-1C62F986A722}"/>
      </w:docPartPr>
      <w:docPartBody>
        <w:p w:rsidR="001C0062" w:rsidRDefault="000320D7" w:rsidP="000320D7">
          <w:pPr>
            <w:pStyle w:val="406C91B834FE4E35B753446DBCAC858B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6F94B7330CB84D72AF1AA8284DA06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8AA8F-91D7-4B6E-963F-605B8C886300}"/>
      </w:docPartPr>
      <w:docPartBody>
        <w:p w:rsidR="001C0062" w:rsidRDefault="000320D7" w:rsidP="000320D7">
          <w:pPr>
            <w:pStyle w:val="6F94B7330CB84D72AF1AA8284DA063BA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70F50281AE9943F6B14224C0DEC18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9C9E1-A4CB-4697-848E-70CA352E82DA}"/>
      </w:docPartPr>
      <w:docPartBody>
        <w:p w:rsidR="001C0062" w:rsidRDefault="000320D7" w:rsidP="000320D7">
          <w:pPr>
            <w:pStyle w:val="70F50281AE9943F6B14224C0DEC18424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920902A1265849008406D4DEB1AFB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56160-1FD7-4607-878B-00CCD3718646}"/>
      </w:docPartPr>
      <w:docPartBody>
        <w:p w:rsidR="001C0062" w:rsidRDefault="000320D7" w:rsidP="000320D7">
          <w:pPr>
            <w:pStyle w:val="920902A1265849008406D4DEB1AFBBB8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750688E970494AC9A32427E05CE9A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C84662-2552-4CA1-9AF9-A405BB84EBF9}"/>
      </w:docPartPr>
      <w:docPartBody>
        <w:p w:rsidR="001C0062" w:rsidRDefault="000320D7" w:rsidP="000320D7">
          <w:pPr>
            <w:pStyle w:val="750688E970494AC9A32427E05CE9AB5F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43BE4C310995409B9B48AF789D059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A1D8B-758D-4C62-BCBA-E98D73BE668E}"/>
      </w:docPartPr>
      <w:docPartBody>
        <w:p w:rsidR="001C0062" w:rsidRDefault="000320D7" w:rsidP="000320D7">
          <w:pPr>
            <w:pStyle w:val="43BE4C310995409B9B48AF789D059473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CE06EFA6554F426D8DFD8B17AED10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15EE2-D754-4B8D-9C40-653BFF6FC8D2}"/>
      </w:docPartPr>
      <w:docPartBody>
        <w:p w:rsidR="001C0062" w:rsidRDefault="000320D7" w:rsidP="000320D7">
          <w:pPr>
            <w:pStyle w:val="CE06EFA6554F426D8DFD8B17AED1018F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D3DC11B6F317449C93991DC7CCD96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830810-986A-41D1-AC18-24419CDA96AF}"/>
      </w:docPartPr>
      <w:docPartBody>
        <w:p w:rsidR="001C0062" w:rsidRDefault="000320D7" w:rsidP="000320D7">
          <w:pPr>
            <w:pStyle w:val="D3DC11B6F317449C93991DC7CCD9696D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253F398071814972A6F235CF3921A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515A7-14F7-4D6B-B5DC-545537057D6A}"/>
      </w:docPartPr>
      <w:docPartBody>
        <w:p w:rsidR="001C0062" w:rsidRDefault="000320D7" w:rsidP="000320D7">
          <w:pPr>
            <w:pStyle w:val="253F398071814972A6F235CF3921AC9E"/>
          </w:pPr>
          <w:r w:rsidRPr="004121CB">
            <w:rPr>
              <w:rStyle w:val="PlaceholderText"/>
            </w:rPr>
            <w:t>Choose an item.</w:t>
          </w:r>
        </w:p>
      </w:docPartBody>
    </w:docPart>
    <w:docPart>
      <w:docPartPr>
        <w:name w:val="3ABAB1B2C31A4C8F84FD236AB2291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198A3-A992-4DAF-A822-5316A70C35D2}"/>
      </w:docPartPr>
      <w:docPartBody>
        <w:p w:rsidR="001C0062" w:rsidRDefault="000320D7" w:rsidP="000320D7">
          <w:pPr>
            <w:pStyle w:val="3ABAB1B2C31A4C8F84FD236AB229175F"/>
          </w:pPr>
          <w:r w:rsidRPr="004121C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C17DD"/>
    <w:rsid w:val="000320D7"/>
    <w:rsid w:val="00032D95"/>
    <w:rsid w:val="001C0062"/>
    <w:rsid w:val="00286E00"/>
    <w:rsid w:val="0029677A"/>
    <w:rsid w:val="003C5C16"/>
    <w:rsid w:val="00466C5B"/>
    <w:rsid w:val="004B5DA6"/>
    <w:rsid w:val="00501ABE"/>
    <w:rsid w:val="00563DD1"/>
    <w:rsid w:val="005903CB"/>
    <w:rsid w:val="00595969"/>
    <w:rsid w:val="005C7FC7"/>
    <w:rsid w:val="0068461C"/>
    <w:rsid w:val="006D7E98"/>
    <w:rsid w:val="0079651B"/>
    <w:rsid w:val="008506C7"/>
    <w:rsid w:val="00903C0B"/>
    <w:rsid w:val="009679CC"/>
    <w:rsid w:val="009969D7"/>
    <w:rsid w:val="009C690D"/>
    <w:rsid w:val="00A649DA"/>
    <w:rsid w:val="00A66EE9"/>
    <w:rsid w:val="00A87A41"/>
    <w:rsid w:val="00AD279D"/>
    <w:rsid w:val="00B11328"/>
    <w:rsid w:val="00B80CCE"/>
    <w:rsid w:val="00C01448"/>
    <w:rsid w:val="00C04D64"/>
    <w:rsid w:val="00C5416E"/>
    <w:rsid w:val="00C563FC"/>
    <w:rsid w:val="00C569CB"/>
    <w:rsid w:val="00C647B0"/>
    <w:rsid w:val="00C73C1A"/>
    <w:rsid w:val="00CB4D29"/>
    <w:rsid w:val="00DD63F0"/>
    <w:rsid w:val="00E40EE3"/>
    <w:rsid w:val="00EB7EFE"/>
    <w:rsid w:val="00FC1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20D7"/>
    <w:rPr>
      <w:color w:val="808080"/>
    </w:rPr>
  </w:style>
  <w:style w:type="paragraph" w:customStyle="1" w:styleId="C749C9DCFF924AB0A2487F3B398A30BA">
    <w:name w:val="C749C9DCFF924AB0A2487F3B398A30BA"/>
    <w:rsid w:val="00FC17DD"/>
  </w:style>
  <w:style w:type="paragraph" w:customStyle="1" w:styleId="40F19D26FB754A16BD6FDAA39CFECD88">
    <w:name w:val="40F19D26FB754A16BD6FDAA39CFECD88"/>
    <w:rsid w:val="00FC17DD"/>
  </w:style>
  <w:style w:type="paragraph" w:customStyle="1" w:styleId="7719BC2C5086403E81A183CE95363CC0">
    <w:name w:val="7719BC2C5086403E81A183CE95363CC0"/>
    <w:rsid w:val="00FC17DD"/>
  </w:style>
  <w:style w:type="paragraph" w:customStyle="1" w:styleId="3C4494104D8A4C0ABC62126581615E13">
    <w:name w:val="3C4494104D8A4C0ABC62126581615E13"/>
    <w:rsid w:val="00FC17DD"/>
  </w:style>
  <w:style w:type="paragraph" w:customStyle="1" w:styleId="39C006689A7E4223BC0DE5CB698CAFB7">
    <w:name w:val="39C006689A7E4223BC0DE5CB698CAFB7"/>
    <w:rsid w:val="00FC17DD"/>
  </w:style>
  <w:style w:type="paragraph" w:customStyle="1" w:styleId="8E4AC9E1F8574594A9A4DE7B398EB6A8">
    <w:name w:val="8E4AC9E1F8574594A9A4DE7B398EB6A8"/>
    <w:rsid w:val="00FC17DD"/>
  </w:style>
  <w:style w:type="paragraph" w:customStyle="1" w:styleId="916D6DEA70904A1A887209551A5C65A2">
    <w:name w:val="916D6DEA70904A1A887209551A5C65A2"/>
    <w:rsid w:val="00FC17DD"/>
  </w:style>
  <w:style w:type="paragraph" w:customStyle="1" w:styleId="9F0C7FA700D845E4BC738ABE4541A4B3">
    <w:name w:val="9F0C7FA700D845E4BC738ABE4541A4B3"/>
    <w:rsid w:val="00FC17DD"/>
  </w:style>
  <w:style w:type="paragraph" w:customStyle="1" w:styleId="532972F8E4584FCAA4503F47516736DE">
    <w:name w:val="532972F8E4584FCAA4503F47516736DE"/>
    <w:rsid w:val="00FC17DD"/>
  </w:style>
  <w:style w:type="paragraph" w:customStyle="1" w:styleId="121B49D18FE449D8B86338A4E8D22F02">
    <w:name w:val="121B49D18FE449D8B86338A4E8D22F02"/>
    <w:rsid w:val="00FC17DD"/>
  </w:style>
  <w:style w:type="paragraph" w:customStyle="1" w:styleId="3742F03A3B334CF8A3600713E649003B">
    <w:name w:val="3742F03A3B334CF8A3600713E649003B"/>
    <w:rsid w:val="00FC17DD"/>
  </w:style>
  <w:style w:type="paragraph" w:customStyle="1" w:styleId="AE768089EE2E45589DC69770118FF23B">
    <w:name w:val="AE768089EE2E45589DC69770118FF23B"/>
    <w:rsid w:val="00FC17DD"/>
  </w:style>
  <w:style w:type="paragraph" w:customStyle="1" w:styleId="6F9A81980D064ECDBBFE4A0B0F644741">
    <w:name w:val="6F9A81980D064ECDBBFE4A0B0F644741"/>
    <w:rsid w:val="00FC17DD"/>
  </w:style>
  <w:style w:type="paragraph" w:customStyle="1" w:styleId="AB799090F4E94D19B93EFAF3F4C6F3F9">
    <w:name w:val="AB799090F4E94D19B93EFAF3F4C6F3F9"/>
    <w:rsid w:val="00FC17DD"/>
  </w:style>
  <w:style w:type="paragraph" w:customStyle="1" w:styleId="8946EEE055DE405D864FA111C1A7177B">
    <w:name w:val="8946EEE055DE405D864FA111C1A7177B"/>
    <w:rsid w:val="00FC17DD"/>
  </w:style>
  <w:style w:type="paragraph" w:customStyle="1" w:styleId="65404E0180F94D22A47693543E4CC605">
    <w:name w:val="65404E0180F94D22A47693543E4CC605"/>
    <w:rsid w:val="00FC17DD"/>
  </w:style>
  <w:style w:type="paragraph" w:customStyle="1" w:styleId="C76DAC00C08F4B77AD0FC4ED6758B936">
    <w:name w:val="C76DAC00C08F4B77AD0FC4ED6758B936"/>
    <w:rsid w:val="00FC17DD"/>
  </w:style>
  <w:style w:type="paragraph" w:customStyle="1" w:styleId="4705452169AF445CBF5C0503FFC3D817">
    <w:name w:val="4705452169AF445CBF5C0503FFC3D817"/>
    <w:rsid w:val="00FC17DD"/>
  </w:style>
  <w:style w:type="paragraph" w:customStyle="1" w:styleId="2FFA8FBEDB6B4B0AB0A903A7389F94A6">
    <w:name w:val="2FFA8FBEDB6B4B0AB0A903A7389F94A6"/>
    <w:rsid w:val="00FC17DD"/>
  </w:style>
  <w:style w:type="paragraph" w:customStyle="1" w:styleId="7F52F1CA8BE641E09ABAFC0056C5027E">
    <w:name w:val="7F52F1CA8BE641E09ABAFC0056C5027E"/>
    <w:rsid w:val="00FC17DD"/>
  </w:style>
  <w:style w:type="paragraph" w:customStyle="1" w:styleId="D7FFC79AC816463BB4065674497C4EE5">
    <w:name w:val="D7FFC79AC816463BB4065674497C4EE5"/>
    <w:rsid w:val="00FC17DD"/>
  </w:style>
  <w:style w:type="paragraph" w:customStyle="1" w:styleId="A4CC1124BA2F489F84EAA27F670B672B">
    <w:name w:val="A4CC1124BA2F489F84EAA27F670B672B"/>
    <w:rsid w:val="00FC17DD"/>
  </w:style>
  <w:style w:type="paragraph" w:customStyle="1" w:styleId="D9209F2476964FD28502BE521242CDF2">
    <w:name w:val="D9209F2476964FD28502BE521242CDF2"/>
    <w:rsid w:val="00FC17DD"/>
  </w:style>
  <w:style w:type="paragraph" w:customStyle="1" w:styleId="780A074FC74647F6ACDCC956D18AAF31">
    <w:name w:val="780A074FC74647F6ACDCC956D18AAF31"/>
    <w:rsid w:val="00FC17DD"/>
  </w:style>
  <w:style w:type="paragraph" w:customStyle="1" w:styleId="A0A2FF072CF340139A28DCC137308D28">
    <w:name w:val="A0A2FF072CF340139A28DCC137308D28"/>
    <w:rsid w:val="00FC17DD"/>
  </w:style>
  <w:style w:type="paragraph" w:customStyle="1" w:styleId="DE959EEB27E642749F3ABEA7E3976824">
    <w:name w:val="DE959EEB27E642749F3ABEA7E3976824"/>
    <w:rsid w:val="00FC17DD"/>
  </w:style>
  <w:style w:type="paragraph" w:customStyle="1" w:styleId="8DDC9EF9D54D4833B8E5824A1D7CAB4E">
    <w:name w:val="8DDC9EF9D54D4833B8E5824A1D7CAB4E"/>
    <w:rsid w:val="00FC17DD"/>
  </w:style>
  <w:style w:type="paragraph" w:customStyle="1" w:styleId="7D6FE20EDE74462C9AC2BB0BEA03916D">
    <w:name w:val="7D6FE20EDE74462C9AC2BB0BEA03916D"/>
    <w:rsid w:val="00FC17DD"/>
  </w:style>
  <w:style w:type="paragraph" w:customStyle="1" w:styleId="6ECCD9C37DAC4F62B8695D8992A94CC4">
    <w:name w:val="6ECCD9C37DAC4F62B8695D8992A94CC4"/>
    <w:rsid w:val="00FC17DD"/>
  </w:style>
  <w:style w:type="paragraph" w:customStyle="1" w:styleId="6704629E596B440B9C8849981F845B17">
    <w:name w:val="6704629E596B440B9C8849981F845B17"/>
    <w:rsid w:val="00FC17DD"/>
  </w:style>
  <w:style w:type="paragraph" w:customStyle="1" w:styleId="A94FE5E0FD1742DABE45A0D0B8991FDF">
    <w:name w:val="A94FE5E0FD1742DABE45A0D0B8991FDF"/>
    <w:rsid w:val="00FC17DD"/>
  </w:style>
  <w:style w:type="paragraph" w:customStyle="1" w:styleId="0707AB7F8D7A4DA3BDC080948F71941C">
    <w:name w:val="0707AB7F8D7A4DA3BDC080948F71941C"/>
    <w:rsid w:val="00FC17DD"/>
  </w:style>
  <w:style w:type="paragraph" w:customStyle="1" w:styleId="7FB3BE17497E44CF9364647C2EFF38AB">
    <w:name w:val="7FB3BE17497E44CF9364647C2EFF38AB"/>
    <w:rsid w:val="00FC17DD"/>
  </w:style>
  <w:style w:type="paragraph" w:customStyle="1" w:styleId="F42027A787A94DECAF4F2679EEA8D76A">
    <w:name w:val="F42027A787A94DECAF4F2679EEA8D76A"/>
    <w:rsid w:val="00FC17DD"/>
  </w:style>
  <w:style w:type="paragraph" w:customStyle="1" w:styleId="835B21AF8A3549A7A97242381AA35674">
    <w:name w:val="835B21AF8A3549A7A97242381AA35674"/>
    <w:rsid w:val="00FC17DD"/>
  </w:style>
  <w:style w:type="paragraph" w:customStyle="1" w:styleId="351F6E453D784E048E51037F3C90CC6D">
    <w:name w:val="351F6E453D784E048E51037F3C90CC6D"/>
    <w:rsid w:val="00FC17DD"/>
  </w:style>
  <w:style w:type="paragraph" w:customStyle="1" w:styleId="FA5D2C9541A640648C65152E1E75629B">
    <w:name w:val="FA5D2C9541A640648C65152E1E75629B"/>
    <w:rsid w:val="00FC17DD"/>
  </w:style>
  <w:style w:type="paragraph" w:customStyle="1" w:styleId="2014D6EA938249EA8D3CB904B532FCF3">
    <w:name w:val="2014D6EA938249EA8D3CB904B532FCF3"/>
    <w:rsid w:val="00FC17DD"/>
  </w:style>
  <w:style w:type="paragraph" w:customStyle="1" w:styleId="B496E5B0CD0E45D7BFEEA6A388B44252">
    <w:name w:val="B496E5B0CD0E45D7BFEEA6A388B44252"/>
    <w:rsid w:val="00FC17DD"/>
  </w:style>
  <w:style w:type="paragraph" w:customStyle="1" w:styleId="71361BFA65884024B14F82FBF754C6E8">
    <w:name w:val="71361BFA65884024B14F82FBF754C6E8"/>
    <w:rsid w:val="00FC17DD"/>
  </w:style>
  <w:style w:type="paragraph" w:customStyle="1" w:styleId="9CC49751167440978A9E3073407CE3FC">
    <w:name w:val="9CC49751167440978A9E3073407CE3FC"/>
    <w:rsid w:val="00FC17DD"/>
  </w:style>
  <w:style w:type="paragraph" w:customStyle="1" w:styleId="A4E391008816405BA4A1460B681D13C7">
    <w:name w:val="A4E391008816405BA4A1460B681D13C7"/>
    <w:rsid w:val="00FC17DD"/>
  </w:style>
  <w:style w:type="paragraph" w:customStyle="1" w:styleId="D9C09A5CC2BB4294870C9673221F7095">
    <w:name w:val="D9C09A5CC2BB4294870C9673221F7095"/>
    <w:rsid w:val="00FC17DD"/>
  </w:style>
  <w:style w:type="paragraph" w:customStyle="1" w:styleId="0FADC0AB561E4C128A71BEA59A4A8F10">
    <w:name w:val="0FADC0AB561E4C128A71BEA59A4A8F10"/>
    <w:rsid w:val="00FC17DD"/>
  </w:style>
  <w:style w:type="paragraph" w:customStyle="1" w:styleId="46415967BA2F42FFA4AF8B40D9AC0809">
    <w:name w:val="46415967BA2F42FFA4AF8B40D9AC0809"/>
    <w:rsid w:val="00FC17DD"/>
  </w:style>
  <w:style w:type="paragraph" w:customStyle="1" w:styleId="CB5843E2454A4ECDA36E7643E41EBF74">
    <w:name w:val="CB5843E2454A4ECDA36E7643E41EBF74"/>
    <w:rsid w:val="00FC17DD"/>
  </w:style>
  <w:style w:type="paragraph" w:customStyle="1" w:styleId="7FC5A032E464433E8391BBE650B52309">
    <w:name w:val="7FC5A032E464433E8391BBE650B52309"/>
    <w:rsid w:val="000320D7"/>
  </w:style>
  <w:style w:type="paragraph" w:customStyle="1" w:styleId="EECCA526836F4845B01A0EA92F7F4958">
    <w:name w:val="EECCA526836F4845B01A0EA92F7F4958"/>
    <w:rsid w:val="000320D7"/>
  </w:style>
  <w:style w:type="paragraph" w:customStyle="1" w:styleId="8352CED0DDC2437D809F22D2F8F34ABD">
    <w:name w:val="8352CED0DDC2437D809F22D2F8F34ABD"/>
    <w:rsid w:val="000320D7"/>
  </w:style>
  <w:style w:type="paragraph" w:customStyle="1" w:styleId="BC9ED41955D2476EBC52B7668D776334">
    <w:name w:val="BC9ED41955D2476EBC52B7668D776334"/>
    <w:rsid w:val="000320D7"/>
  </w:style>
  <w:style w:type="paragraph" w:customStyle="1" w:styleId="84F11C2AFB1743A88EEC424F45A6762C">
    <w:name w:val="84F11C2AFB1743A88EEC424F45A6762C"/>
    <w:rsid w:val="000320D7"/>
  </w:style>
  <w:style w:type="paragraph" w:customStyle="1" w:styleId="BF5C1047EF9D424EA7E4E5001D09DD25">
    <w:name w:val="BF5C1047EF9D424EA7E4E5001D09DD25"/>
    <w:rsid w:val="000320D7"/>
  </w:style>
  <w:style w:type="paragraph" w:customStyle="1" w:styleId="6AB4542D623542869B671DD19D2F82FB">
    <w:name w:val="6AB4542D623542869B671DD19D2F82FB"/>
    <w:rsid w:val="000320D7"/>
  </w:style>
  <w:style w:type="paragraph" w:customStyle="1" w:styleId="47B403DB0E7D4E3BB26C86ADF29582F8">
    <w:name w:val="47B403DB0E7D4E3BB26C86ADF29582F8"/>
    <w:rsid w:val="000320D7"/>
  </w:style>
  <w:style w:type="paragraph" w:customStyle="1" w:styleId="107965E802954168B77BAE5DE6B7F51E">
    <w:name w:val="107965E802954168B77BAE5DE6B7F51E"/>
    <w:rsid w:val="000320D7"/>
  </w:style>
  <w:style w:type="paragraph" w:customStyle="1" w:styleId="1B860C9BD28843DE9C138CE244DA225F">
    <w:name w:val="1B860C9BD28843DE9C138CE244DA225F"/>
    <w:rsid w:val="000320D7"/>
  </w:style>
  <w:style w:type="paragraph" w:customStyle="1" w:styleId="2548F155406544FE88A18B1034A632FE">
    <w:name w:val="2548F155406544FE88A18B1034A632FE"/>
    <w:rsid w:val="000320D7"/>
  </w:style>
  <w:style w:type="paragraph" w:customStyle="1" w:styleId="26B4A1A5833F45CEB2D314699A46D3AF">
    <w:name w:val="26B4A1A5833F45CEB2D314699A46D3AF"/>
    <w:rsid w:val="000320D7"/>
  </w:style>
  <w:style w:type="paragraph" w:customStyle="1" w:styleId="02856762A36243B295381C353E95AD31">
    <w:name w:val="02856762A36243B295381C353E95AD31"/>
    <w:rsid w:val="000320D7"/>
  </w:style>
  <w:style w:type="paragraph" w:customStyle="1" w:styleId="F73B4B929D4141DC9299F95B7255CC2B">
    <w:name w:val="F73B4B929D4141DC9299F95B7255CC2B"/>
    <w:rsid w:val="000320D7"/>
  </w:style>
  <w:style w:type="paragraph" w:customStyle="1" w:styleId="8A036EA4B1DD40E0B529C8F3A854BC9E">
    <w:name w:val="8A036EA4B1DD40E0B529C8F3A854BC9E"/>
    <w:rsid w:val="000320D7"/>
  </w:style>
  <w:style w:type="paragraph" w:customStyle="1" w:styleId="824E7517EDDD40E0BEF5E567911C729E">
    <w:name w:val="824E7517EDDD40E0BEF5E567911C729E"/>
    <w:rsid w:val="000320D7"/>
  </w:style>
  <w:style w:type="paragraph" w:customStyle="1" w:styleId="9BC9FAA6300C4A8DADCE70FFFFD6D9D8">
    <w:name w:val="9BC9FAA6300C4A8DADCE70FFFFD6D9D8"/>
    <w:rsid w:val="000320D7"/>
  </w:style>
  <w:style w:type="paragraph" w:customStyle="1" w:styleId="044C7D70749D406181A03E8473360105">
    <w:name w:val="044C7D70749D406181A03E8473360105"/>
    <w:rsid w:val="000320D7"/>
  </w:style>
  <w:style w:type="paragraph" w:customStyle="1" w:styleId="DAEDEED6C3C84FA48FC066B4469ADC7D">
    <w:name w:val="DAEDEED6C3C84FA48FC066B4469ADC7D"/>
    <w:rsid w:val="000320D7"/>
  </w:style>
  <w:style w:type="paragraph" w:customStyle="1" w:styleId="E347EFCC4E144408981EC3E30FC56E1D">
    <w:name w:val="E347EFCC4E144408981EC3E30FC56E1D"/>
    <w:rsid w:val="000320D7"/>
  </w:style>
  <w:style w:type="paragraph" w:customStyle="1" w:styleId="F2724A5425E043B8A5580CC71D15B40F">
    <w:name w:val="F2724A5425E043B8A5580CC71D15B40F"/>
    <w:rsid w:val="000320D7"/>
  </w:style>
  <w:style w:type="paragraph" w:customStyle="1" w:styleId="B9B831B208EC403487367331C58AD0E8">
    <w:name w:val="B9B831B208EC403487367331C58AD0E8"/>
    <w:rsid w:val="000320D7"/>
  </w:style>
  <w:style w:type="paragraph" w:customStyle="1" w:styleId="406C91B834FE4E35B753446DBCAC858B">
    <w:name w:val="406C91B834FE4E35B753446DBCAC858B"/>
    <w:rsid w:val="000320D7"/>
  </w:style>
  <w:style w:type="paragraph" w:customStyle="1" w:styleId="6F94B7330CB84D72AF1AA8284DA063BA">
    <w:name w:val="6F94B7330CB84D72AF1AA8284DA063BA"/>
    <w:rsid w:val="000320D7"/>
  </w:style>
  <w:style w:type="paragraph" w:customStyle="1" w:styleId="70F50281AE9943F6B14224C0DEC18424">
    <w:name w:val="70F50281AE9943F6B14224C0DEC18424"/>
    <w:rsid w:val="000320D7"/>
  </w:style>
  <w:style w:type="paragraph" w:customStyle="1" w:styleId="920902A1265849008406D4DEB1AFBBB8">
    <w:name w:val="920902A1265849008406D4DEB1AFBBB8"/>
    <w:rsid w:val="000320D7"/>
  </w:style>
  <w:style w:type="paragraph" w:customStyle="1" w:styleId="750688E970494AC9A32427E05CE9AB5F">
    <w:name w:val="750688E970494AC9A32427E05CE9AB5F"/>
    <w:rsid w:val="000320D7"/>
  </w:style>
  <w:style w:type="paragraph" w:customStyle="1" w:styleId="43BE4C310995409B9B48AF789D059473">
    <w:name w:val="43BE4C310995409B9B48AF789D059473"/>
    <w:rsid w:val="000320D7"/>
  </w:style>
  <w:style w:type="paragraph" w:customStyle="1" w:styleId="CE06EFA6554F426D8DFD8B17AED1018F">
    <w:name w:val="CE06EFA6554F426D8DFD8B17AED1018F"/>
    <w:rsid w:val="000320D7"/>
  </w:style>
  <w:style w:type="paragraph" w:customStyle="1" w:styleId="D3DC11B6F317449C93991DC7CCD9696D">
    <w:name w:val="D3DC11B6F317449C93991DC7CCD9696D"/>
    <w:rsid w:val="000320D7"/>
  </w:style>
  <w:style w:type="paragraph" w:customStyle="1" w:styleId="253F398071814972A6F235CF3921AC9E">
    <w:name w:val="253F398071814972A6F235CF3921AC9E"/>
    <w:rsid w:val="000320D7"/>
  </w:style>
  <w:style w:type="paragraph" w:customStyle="1" w:styleId="3ABAB1B2C31A4C8F84FD236AB229175F">
    <w:name w:val="3ABAB1B2C31A4C8F84FD236AB229175F"/>
    <w:rsid w:val="000320D7"/>
  </w:style>
  <w:style w:type="paragraph" w:customStyle="1" w:styleId="A5E0223FDDA849ACA9AD3543F0C67A2E">
    <w:name w:val="A5E0223FDDA849ACA9AD3543F0C67A2E"/>
    <w:rsid w:val="000320D7"/>
  </w:style>
  <w:style w:type="paragraph" w:customStyle="1" w:styleId="F0D88946B5D84E51ACA44E15C4B7B118">
    <w:name w:val="F0D88946B5D84E51ACA44E15C4B7B118"/>
    <w:rsid w:val="000320D7"/>
  </w:style>
  <w:style w:type="paragraph" w:customStyle="1" w:styleId="69B3B1965A804682B85E362F813C8749">
    <w:name w:val="69B3B1965A804682B85E362F813C8749"/>
    <w:rsid w:val="000320D7"/>
  </w:style>
  <w:style w:type="paragraph" w:customStyle="1" w:styleId="8AA565D80B5B4C18870438B75462B5FD">
    <w:name w:val="8AA565D80B5B4C18870438B75462B5FD"/>
    <w:rsid w:val="000320D7"/>
  </w:style>
  <w:style w:type="paragraph" w:customStyle="1" w:styleId="B2371B50A1C94DD3AFF84C7B49C143D2">
    <w:name w:val="B2371B50A1C94DD3AFF84C7B49C143D2"/>
    <w:rsid w:val="000320D7"/>
  </w:style>
  <w:style w:type="paragraph" w:customStyle="1" w:styleId="36FA85A904FD4A1880EAED9996625744">
    <w:name w:val="36FA85A904FD4A1880EAED9996625744"/>
    <w:rsid w:val="000320D7"/>
  </w:style>
  <w:style w:type="paragraph" w:customStyle="1" w:styleId="A99CA7314D694ED29CB36E4406E25437">
    <w:name w:val="A99CA7314D694ED29CB36E4406E25437"/>
    <w:rsid w:val="000320D7"/>
  </w:style>
  <w:style w:type="paragraph" w:customStyle="1" w:styleId="E4C06D03E3B64CB4B785C97F7B5D212E">
    <w:name w:val="E4C06D03E3B64CB4B785C97F7B5D212E"/>
    <w:rsid w:val="000320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B43A52-CF71-4F36-B97E-622AE8311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k Geraghty</dc:creator>
  <cp:keywords/>
  <dc:description/>
  <cp:lastModifiedBy>Jen Couper</cp:lastModifiedBy>
  <cp:revision>2</cp:revision>
  <cp:lastPrinted>2019-11-06T19:20:00Z</cp:lastPrinted>
  <dcterms:created xsi:type="dcterms:W3CDTF">2021-10-13T22:39:00Z</dcterms:created>
  <dcterms:modified xsi:type="dcterms:W3CDTF">2021-10-13T22:39:00Z</dcterms:modified>
</cp:coreProperties>
</file>